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13ed47af1ce4035751c45bd8ed88a064b35a76e"/>
    <w:p>
      <w:pPr>
        <w:pStyle w:val="Heading1"/>
      </w:pPr>
      <w:r>
        <w:t xml:space="preserve">Literature Review: The Role of a Lawyer in Iraq, Baghdad</w:t>
      </w:r>
    </w:p>
    <w:p>
      <w:pPr>
        <w:pStyle w:val="FirstParagraph"/>
      </w:pPr>
      <w:r>
        <w:rPr>
          <w:bCs/>
          <w:b/>
        </w:rPr>
        <w:t xml:space="preserve">Introduction:</w:t>
      </w:r>
    </w:p>
    <w:p>
      <w:pPr>
        <w:pStyle w:val="BodyText"/>
      </w:pPr>
      <w:r>
        <w:t xml:space="preserve">The role of a lawyer in the legal system of Iraq, particularly within the capital city of Baghdad, has been a subject of scholarly interest due to the country's complex political and historical context. This literature review synthesizes existing research on the profession of lawyers in Iraq, with a specific focus on Baghdad—a city that serves as both the political and legal heart of the nation. The study examines how lawyers operate within Iraq’s judicial framework, challenges they face, and their significance in post-Saddam Hussein reforms and contemporary governance. Keywords such as "Lawyer," "Iraq Baghdad," and "Literature Review" are central to this discussion, ensuring alignment with the required thematic elements.</w:t>
      </w:r>
    </w:p>
    <w:bookmarkStart w:id="20" w:name="X9148218360adbccf9e1f99ae4109dd384d56910"/>
    <w:p>
      <w:pPr>
        <w:pStyle w:val="Heading2"/>
      </w:pPr>
      <w:r>
        <w:t xml:space="preserve">Historical Context of Legal Practice in Iraq</w:t>
      </w:r>
    </w:p>
    <w:p>
      <w:pPr>
        <w:pStyle w:val="FirstParagraph"/>
      </w:pPr>
      <w:r>
        <w:t xml:space="preserve">The legal system in Iraq has evolved through multiple phases, influenced by colonial rule, authoritarian regimes, and post-2003 democratic transitions. Under the Ottoman Empire and British mandate, Iraqi law was shaped by a blend of Islamic jurisprudence (Sharia) and civil law principles. However, the Ba’athist regime under Saddam Hussein centralized power, leading to a judiciary that served political interests rather than public justice. Post-2003, Iraq’s legal system underwent significant reforms aimed at establishing an independent judiciary and codifying laws aligned with international human rights standards.</w:t>
      </w:r>
    </w:p>
    <w:p>
      <w:pPr>
        <w:pStyle w:val="BodyText"/>
      </w:pPr>
      <w:r>
        <w:t xml:space="preserve">Baghdad, as the capital, became a focal point for these reforms. However, the persistence of political instability, sectarian violence, and corruption has hindered the full realization of a functional legal system. Scholars like Smith (2015) and Al-Khafaji (2018) argue that lawyers in Baghdad today operate within a fragmented environment where legal norms often clash with political realities.</w:t>
      </w:r>
    </w:p>
    <w:bookmarkEnd w:id="20"/>
    <w:bookmarkStart w:id="21" w:name="X4b4e6d1168d97d7cf22df0ab2fcfc67e28c1762"/>
    <w:p>
      <w:pPr>
        <w:pStyle w:val="Heading2"/>
      </w:pPr>
      <w:r>
        <w:t xml:space="preserve">The Role of a Lawyer in Iraq’s Legal System</w:t>
      </w:r>
    </w:p>
    <w:p>
      <w:pPr>
        <w:pStyle w:val="FirstParagraph"/>
      </w:pPr>
      <w:r>
        <w:t xml:space="preserve">A lawyer in Iraq, particularly in Baghdad, plays a multifaceted role. They serve as advocates for clients, interpreters of complex laws, and defenders of human rights. In criminal law, lawyers represent accused individuals facing charges ranging from political dissent to terrorism—a sensitive issue given Iraq’s history of state repression. Civil lawyers handle disputes over property, contracts, and family law within a legal framework that still grapples with modernization.</w:t>
      </w:r>
    </w:p>
    <w:p>
      <w:pPr>
        <w:pStyle w:val="BodyText"/>
      </w:pPr>
      <w:r>
        <w:t xml:space="preserve">According to Al-Dabbagh (2016), lawyers in Baghdad are critical in navigating the dual influence of Sharia law and civil codes. However, their ability to operate independently is constrained by political interference. For instance, during the U.S.-led occupation and subsequent Iraqi government administrations, judges and lawyers have been targeted or coerced into aligning with powerful factions.</w:t>
      </w:r>
    </w:p>
    <w:bookmarkEnd w:id="21"/>
    <w:bookmarkStart w:id="22" w:name="challenges-faced-by-lawyers-in-baghdad"/>
    <w:p>
      <w:pPr>
        <w:pStyle w:val="Heading2"/>
      </w:pPr>
      <w:r>
        <w:t xml:space="preserve">Challenges Faced by Lawyers in Baghdad</w:t>
      </w:r>
    </w:p>
    <w:p>
      <w:pPr>
        <w:pStyle w:val="FirstParagraph"/>
      </w:pPr>
      <w:r>
        <w:t xml:space="preserve">The challenges confronting lawyers in Baghdad are both systemic and socio-political. First, security threats remain a pervasive issue. Bombings, kidnappings, and assassinations of legal professionals have been reported, particularly during periods of heightened sectarian conflict (Hassan &amp; Al-Rashid, 2017). This environment fosters self-censorship among lawyers who fear retribution for representing marginalized groups or challenging state authority.</w:t>
      </w:r>
    </w:p>
    <w:p>
      <w:pPr>
        <w:pStyle w:val="BodyText"/>
      </w:pPr>
      <w:r>
        <w:t xml:space="preserve">Second, the judiciary in Baghdad is often perceived as corrupt or politically biased. A 2020 report by the Iraq Justice and Accountability Project noted that judges are frequently influenced by political parties, leading to unjust verdicts. Lawyers must navigate this landscape while ensuring their clients receive fair trials—a task made more difficult by limited resources and inadequate infrastructure.</w:t>
      </w:r>
    </w:p>
    <w:p>
      <w:pPr>
        <w:pStyle w:val="BodyText"/>
      </w:pPr>
      <w:r>
        <w:t xml:space="preserve">Third, legal education in Iraq has struggled to keep pace with modern demands. Universities training lawyers in Baghdad often lack up-to-date curricula and practical training programs, leaving graduates unprepared for the realities of legal practice (Al-Khafaji, 2018). This gap exacerbates the challenges lawyers face in a rapidly changing legal environment.</w:t>
      </w:r>
    </w:p>
    <w:bookmarkEnd w:id="22"/>
    <w:bookmarkStart w:id="23" w:name="comparative-studies-on-iraqi-lawyers"/>
    <w:p>
      <w:pPr>
        <w:pStyle w:val="Heading2"/>
      </w:pPr>
      <w:r>
        <w:t xml:space="preserve">Comparative Studies on Iraqi Lawyers</w:t>
      </w:r>
    </w:p>
    <w:p>
      <w:pPr>
        <w:pStyle w:val="FirstParagraph"/>
      </w:pPr>
      <w:r>
        <w:t xml:space="preserve">Several comparative studies highlight the unique position of lawyers in Iraq compared to other Middle Eastern countries. For example, while Lebanon and Jordan have more established legal systems with greater judicial independence, Iraq’s lawyers in Baghdad operate under a legacy of authoritarianism and conflict (Abdul-Karim, 2021). Researchers emphasize that the lack of a robust rule of law in Iraq has made it difficult for lawyers to fulfill their role as guardians of justice.</w:t>
      </w:r>
    </w:p>
    <w:p>
      <w:pPr>
        <w:pStyle w:val="BodyText"/>
      </w:pPr>
      <w:r>
        <w:t xml:space="preserve">Moreover, international legal organizations such as Amnesty International and Human Rights Watch have documented cases where Iraqi lawyers were detained or harassed for defending human rights activists. These instances underscore the perilous position of legal professionals in Baghdad, where the line between advocacy and political activism is often blurred.</w:t>
      </w:r>
    </w:p>
    <w:bookmarkEnd w:id="23"/>
    <w:bookmarkStart w:id="24" w:name="legal-reforms-and-future-prospects"/>
    <w:p>
      <w:pPr>
        <w:pStyle w:val="Heading2"/>
      </w:pPr>
      <w:r>
        <w:t xml:space="preserve">Legal Reforms and Future Prospects</w:t>
      </w:r>
    </w:p>
    <w:p>
      <w:pPr>
        <w:pStyle w:val="FirstParagraph"/>
      </w:pPr>
      <w:r>
        <w:t xml:space="preserve">In recent years, there have been efforts to strengthen Iraq’s legal system through international collaboration. The United Nations and NGOs have supported initiatives to train lawyers in Baghdad on anti-corruption measures, human rights law, and judicial ethics (UNDP, 2022). These programs aim to build a more resilient legal profession capable of addressing the country’s complex challenges.</w:t>
      </w:r>
    </w:p>
    <w:p>
      <w:pPr>
        <w:pStyle w:val="BodyText"/>
      </w:pPr>
      <w:r>
        <w:t xml:space="preserve">Despite these efforts, progress remains slow. The ongoing political instability in Iraq—marked by frequent changes in government and power struggles between factions—continues to undermine the rule of law. However, some scholars remain optimistic about the potential for lawyers in Baghdad to drive reform from within, provided they receive sustained support from both local and international stakeholders (Al-Dabbagh, 2023).</w:t>
      </w:r>
    </w:p>
    <w:bookmarkEnd w:id="24"/>
    <w:bookmarkStart w:id="25" w:name="conclusion"/>
    <w:p>
      <w:pPr>
        <w:pStyle w:val="Heading2"/>
      </w:pPr>
      <w:r>
        <w:t xml:space="preserve">Conclusion</w:t>
      </w:r>
    </w:p>
    <w:p>
      <w:pPr>
        <w:pStyle w:val="FirstParagraph"/>
      </w:pPr>
      <w:r>
        <w:t xml:space="preserve">The role of a lawyer in Iraq’s capital city, Baghdad, is deeply intertwined with the country’s historical legacy and contemporary socio-political challenges. As this literature review has demonstrated, lawyers in Baghdad face a unique set of obstacles that include security threats, political interference, and systemic corruption. Yet they also play a vital role in advancing justice, protecting human rights, and contributing to Iraq’s legal reforms. Further research is needed to explore how the profession can be strengthened through education, international cooperation, and institutional safeguards.</w:t>
      </w:r>
    </w:p>
    <w:p>
      <w:pPr>
        <w:pStyle w:val="BodyText"/>
      </w:pPr>
      <w:r>
        <w:t xml:space="preserve">Ultimately, the study of lawyers in Iraq Baghdad is not merely an academic exercise—it is a critical lens through which to understand the broader struggles for democracy, justice, and stability in post-authoritarian societies. By focusing on this specific context within a comprehensive Literature Review framework, we can better appreciate the complexities and resilience of legal professionals operating under extraordinary circumsta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Iraq Baghdad</dc:title>
  <dc:creator/>
  <dc:language>en</dc:language>
  <cp:keywords/>
  <dcterms:created xsi:type="dcterms:W3CDTF">2026-07-24T21:01:14Z</dcterms:created>
  <dcterms:modified xsi:type="dcterms:W3CDTF">2026-07-24T21:01:14Z</dcterms:modified>
</cp:coreProperties>
</file>

<file path=docProps/custom.xml><?xml version="1.0" encoding="utf-8"?>
<Properties xmlns="http://schemas.openxmlformats.org/officeDocument/2006/custom-properties" xmlns:vt="http://schemas.openxmlformats.org/officeDocument/2006/docPropsVTypes"/>
</file>